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in</w:t>
      </w:r>
      <w:r>
        <w:t xml:space="preserve"> </w:t>
      </w:r>
      <w:r>
        <w:t xml:space="preserve">Moscow,</w:t>
      </w:r>
      <w:r>
        <w:t xml:space="preserve"> </w:t>
      </w:r>
      <w:r>
        <w:t xml:space="preserve">Russia</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rPr>
          <w:bCs/>
          <w:b/>
        </w:rPr>
        <w:t xml:space="preserve">Department of Geology and Resource Exploration,</w:t>
      </w:r>
    </w:p>
    <w:p>
      <w:pPr>
        <w:pStyle w:val="BodyText"/>
      </w:pPr>
      <w:r>
        <w:rPr>
          <w:bCs/>
          <w:b/>
        </w:rPr>
        <w:t xml:space="preserve">Russian Geological Research Institute (VSEGEI),</w:t>
      </w:r>
    </w:p>
    <w:p>
      <w:pPr>
        <w:pStyle w:val="BodyText"/>
      </w:pPr>
      <w:r>
        <w:rPr>
          <w:bCs/>
          <w:b/>
        </w:rPr>
        <w:t xml:space="preserve">Moscow, Russia</w:t>
      </w:r>
    </w:p>
    <w:bookmarkStart w:id="20" w:name="Xe6a0627b627227a441ea26e60ea57a9e77294d4"/>
    <w:p>
      <w:pPr>
        <w:pStyle w:val="Heading1"/>
      </w:pPr>
      <w:r>
        <w:t xml:space="preserve">Internship Application Letter: Geologist Position</w:t>
      </w:r>
    </w:p>
    <w:p>
      <w:pPr>
        <w:pStyle w:val="FirstParagraph"/>
      </w:pPr>
      <w:r>
        <w:t xml:space="preserve">Dear Hiring Committee,</w:t>
      </w:r>
    </w:p>
    <w:p>
      <w:pPr>
        <w:pStyle w:val="BodyText"/>
      </w:pPr>
      <w:r>
        <w:t xml:space="preserve">I am writing to express my enthusiastic interest in the Geologist Internship position at the Russian Geological Research Institute (VSEGEI) in Moscow, as advertised on your official website and through academic partnerships with institutions like Moscow State University. As a dedicated and academically rigorous geology student nearing completion of my BSc program at [Your University, e.g., University of Toronto], I have meticulously prepared myself to contribute meaningfully to Russia’s vital mineral resource exploration initiatives. This opportunity represents a profound convergence of my academic passion, technical skills, and deep admiration for the geological significance of Russia – particularly Moscow's role as the epicenter of strategic resource management and scientific advancement in Eurasia.</w:t>
      </w:r>
    </w:p>
    <w:p>
      <w:pPr>
        <w:pStyle w:val="BodyText"/>
      </w:pPr>
      <w:r>
        <w:t xml:space="preserve">My academic journey has been deeply anchored in understanding complex geological systems, with a specific focus on sedimentary basins, ore deposit formation, and geophysical data interpretation. I have completed advanced coursework including Structural Geology (with emphasis on the Ural Mountains), Economic Geology (covering platinum-group elements and base metals), Geochemistry of Ore Deposits, and Remote Sensing Applications in Resource Exploration. My undergraduate thesis on "Sedimentary Processes in the Siberian Craton: Implications for Hydrocarbon Potential" involved extensive fieldwork in Permian-aged strata, data analysis using ArcGIS and Petrel software, and collaborative research with faculty members specializing in Eurasian tectonics. This experience not only honed my technical abilities but also instilled a profound respect for the intricate geological tapestry of the Russian Federation – a continent where ancient cratons like the Siberian Platform meet dynamic orogenic belts.</w:t>
      </w:r>
    </w:p>
    <w:p>
      <w:pPr>
        <w:pStyle w:val="BodyText"/>
      </w:pPr>
      <w:r>
        <w:t xml:space="preserve">What compellingly draws me to apply specifically for this internship in</w:t>
      </w:r>
      <w:r>
        <w:t xml:space="preserve"> </w:t>
      </w:r>
      <w:r>
        <w:rPr>
          <w:bCs/>
          <w:b/>
        </w:rPr>
        <w:t xml:space="preserve">Russia Moscow</w:t>
      </w:r>
      <w:r>
        <w:t xml:space="preserve"> </w:t>
      </w:r>
      <w:r>
        <w:t xml:space="preserve">is the unique confluence of global resource demand and Russia's unparalleled geological endowment. As the world’s largest producer of natural gas, a top-tier producer of oil, diamonds, and palladium, and home to vast untapped mineral resources in Siberia and the Far East, Russia stands at a pivotal juncture. Moscow’s position as the political, scientific, and economic hub is instrumental in driving exploration policy. VSEGEI’s legacy of pioneering work on Arctic resource assessment – directly relevant to Russia’s strategic goals for developing its northern territories – resonates powerfully with my ambition to contribute to sustainable resource management on a global scale. I am eager not just to learn from the Institute, but to engage with the very framework that shapes Russia's role in securing Earth's critical minerals.</w:t>
      </w:r>
    </w:p>
    <w:p>
      <w:pPr>
        <w:pStyle w:val="BodyText"/>
      </w:pPr>
      <w:r>
        <w:t xml:space="preserve">My technical proficiency aligns precisely with the needs of a modern geological exploration team. I am proficient in industry-standard software including GIS (ArcGIS Pro, QGIS), petrographic analysis (thin-section microscopy), basic geophysical interpretation tools (SeisWorks for seismic data), and possess foundational skills in Python for geological data processing. Furthermore, I have successfully completed a 6-month field internship with [Relevant Company/University Field Team], where I assisted in core logging, stratigraphic correlation, and preliminary mineral identification across a gold exploration project. This experience taught me the importance of meticulous field methodology and collaborative teamwork – essential qualities within the rigorous environment of Russian geological surveys.</w:t>
      </w:r>
    </w:p>
    <w:p>
      <w:pPr>
        <w:pStyle w:val="BodyText"/>
      </w:pPr>
      <w:r>
        <w:t xml:space="preserve">Recognizing that effective scientific collaboration in</w:t>
      </w:r>
      <w:r>
        <w:t xml:space="preserve"> </w:t>
      </w:r>
      <w:r>
        <w:rPr>
          <w:bCs/>
          <w:b/>
        </w:rPr>
        <w:t xml:space="preserve">Russia Moscow</w:t>
      </w:r>
      <w:r>
        <w:t xml:space="preserve"> </w:t>
      </w:r>
      <w:r>
        <w:t xml:space="preserve">requires cultural fluency, I have actively pursued language preparation. I am currently enrolled in an intensive Intermediate Russian course at [Your University], achieving a B1 level on the CEFR scale. I understand the significance of communicating respectfully and effectively within Russian scientific institutions, and I am committed to continuous language improvement during my internship. My prior engagement with international field teams has also prepared me to adapt readily to diverse work cultures and professional norms, ensuring smooth integration into VSEGEI’s collaborative environment.</w:t>
      </w:r>
    </w:p>
    <w:p>
      <w:pPr>
        <w:pStyle w:val="BodyText"/>
      </w:pPr>
      <w:r>
        <w:t xml:space="preserve">The prospect of contributing to projects such as the ongoing assessment of the Kola Peninsula’s nickel-copper deposits or supporting VSEGEI's contributions to Russia's national mineral resources strategy is deeply motivating. I am particularly keen to learn from your experts on integrating advanced geospatial technologies with traditional geological mapping techniques, a critical skillset for modern exploration in Russia’s vast and often remote territories. I am confident that my academic foundation, technical skills, field experience, and genuine enthusiasm for Russian geology make me a strong fit for this</w:t>
      </w:r>
      <w:r>
        <w:t xml:space="preserve"> </w:t>
      </w:r>
      <w:r>
        <w:rPr>
          <w:bCs/>
          <w:b/>
        </w:rPr>
        <w:t xml:space="preserve">Internship Application Letter</w:t>
      </w:r>
      <w:r>
        <w:t xml:space="preserve"> </w:t>
      </w:r>
      <w:r>
        <w:t xml:space="preserve">opportunity. I am prepared to work diligently under the guidance of VSEGEI's esteemed scientists to advance both personal growth and the Institute’s mission.</w:t>
      </w:r>
    </w:p>
    <w:p>
      <w:pPr>
        <w:pStyle w:val="BodyText"/>
      </w:pPr>
      <w:r>
        <w:t xml:space="preserve">I am deeply impressed by VSEGEI’s commitment to excellence in geological research, its pivotal role within Russia's scientific infrastructure, and its forward-looking approach to resource sustainability. I am eager for the chance to immerse myself in this dynamic environment in</w:t>
      </w:r>
      <w:r>
        <w:t xml:space="preserve"> </w:t>
      </w:r>
      <w:r>
        <w:rPr>
          <w:bCs/>
          <w:b/>
        </w:rPr>
        <w:t xml:space="preserve">Russia Moscow</w:t>
      </w:r>
      <w:r>
        <w:t xml:space="preserve">, absorb knowledge from leading experts, and contribute my energy and skills towards understanding our planet’s precious geological heritage. Thank you for considering my application. My resume, attached for your review, provides further detail on my qualifications and academic achievements. I am available for an interview at your earliest convenience and can be reached via email at [Your Email] or phone at [Your Phone Number].</w:t>
      </w:r>
    </w:p>
    <w:p>
      <w:pPr>
        <w:pStyle w:val="BodyText"/>
      </w:pPr>
      <w:r>
        <w:t xml:space="preserve">Sincerely,</w:t>
      </w:r>
    </w:p>
    <w:p>
      <w:pPr>
        <w:pStyle w:val="BodyText"/>
      </w:pPr>
      <w:r>
        <w:t xml:space="preserve">[Your Full Name]</w:t>
      </w:r>
    </w:p>
    <w:p>
      <w:pPr>
        <w:pStyle w:val="BodyText"/>
      </w:pPr>
      <w:r>
        <w:t xml:space="preserve">[Your Student ID/University Registration Number, if applicable]</w:t>
      </w:r>
    </w:p>
    <w:p>
      <w:pPr>
        <w:pStyle w:val="BodyText"/>
      </w:pPr>
      <w:r>
        <w:t xml:space="preserve">[Link to Professional LinkedIn Profile or Portfolio,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in Moscow, Russia</dc:title>
  <dc:creator/>
  <dc:language>en</dc:language>
  <cp:keywords/>
  <dcterms:created xsi:type="dcterms:W3CDTF">2025-12-08T04:52:20Z</dcterms:created>
  <dcterms:modified xsi:type="dcterms:W3CDTF">2025-12-08T04:52:20Z</dcterms:modified>
</cp:coreProperties>
</file>

<file path=docProps/custom.xml><?xml version="1.0" encoding="utf-8"?>
<Properties xmlns="http://schemas.openxmlformats.org/officeDocument/2006/custom-properties" xmlns:vt="http://schemas.openxmlformats.org/officeDocument/2006/docPropsVTypes"/>
</file>